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0742" w:rsidRPr="00A10742" w:rsidRDefault="00A10742" w:rsidP="00A10742">
      <w:pPr>
        <w:widowControl w:val="0"/>
        <w:spacing w:before="18" w:line="260" w:lineRule="exact"/>
        <w:jc w:val="center"/>
        <w:rPr>
          <w:rFonts w:ascii="Times New Roman" w:hAnsi="Times New Roman" w:cs="Times New Roman"/>
          <w:b/>
          <w:bCs/>
          <w:spacing w:val="-2"/>
          <w:w w:val="101"/>
          <w:sz w:val="28"/>
          <w:szCs w:val="28"/>
        </w:rPr>
      </w:pPr>
      <w:r w:rsidRPr="00A10742">
        <w:rPr>
          <w:rFonts w:ascii="Times New Roman" w:hAnsi="Times New Roman" w:cs="Times New Roman"/>
          <w:b/>
          <w:bCs/>
          <w:w w:val="101"/>
          <w:sz w:val="28"/>
          <w:szCs w:val="28"/>
        </w:rPr>
        <w:t xml:space="preserve">NATIONAL INSTITUTE OF </w:t>
      </w:r>
      <w:r w:rsidRPr="00A10742">
        <w:rPr>
          <w:rFonts w:ascii="Times New Roman" w:hAnsi="Times New Roman" w:cs="Times New Roman"/>
          <w:b/>
          <w:bCs/>
          <w:spacing w:val="-2"/>
          <w:w w:val="101"/>
          <w:sz w:val="28"/>
          <w:szCs w:val="28"/>
        </w:rPr>
        <w:t>TE</w:t>
      </w:r>
      <w:r w:rsidRPr="00A10742">
        <w:rPr>
          <w:rFonts w:ascii="Times New Roman" w:hAnsi="Times New Roman" w:cs="Times New Roman"/>
          <w:b/>
          <w:bCs/>
          <w:w w:val="101"/>
          <w:sz w:val="28"/>
          <w:szCs w:val="28"/>
        </w:rPr>
        <w:t>C</w:t>
      </w:r>
      <w:r w:rsidRPr="00A10742">
        <w:rPr>
          <w:rFonts w:ascii="Times New Roman" w:hAnsi="Times New Roman" w:cs="Times New Roman"/>
          <w:b/>
          <w:bCs/>
          <w:spacing w:val="-2"/>
          <w:w w:val="101"/>
          <w:sz w:val="28"/>
          <w:szCs w:val="28"/>
        </w:rPr>
        <w:t>H</w:t>
      </w:r>
      <w:r w:rsidRPr="00A10742">
        <w:rPr>
          <w:rFonts w:ascii="Times New Roman" w:hAnsi="Times New Roman" w:cs="Times New Roman"/>
          <w:b/>
          <w:bCs/>
          <w:w w:val="101"/>
          <w:sz w:val="28"/>
          <w:szCs w:val="28"/>
        </w:rPr>
        <w:t>N</w:t>
      </w:r>
      <w:r w:rsidRPr="00A10742">
        <w:rPr>
          <w:rFonts w:ascii="Times New Roman" w:hAnsi="Times New Roman" w:cs="Times New Roman"/>
          <w:b/>
          <w:bCs/>
          <w:spacing w:val="-2"/>
          <w:w w:val="101"/>
          <w:sz w:val="28"/>
          <w:szCs w:val="28"/>
        </w:rPr>
        <w:t>O</w:t>
      </w:r>
      <w:r w:rsidRPr="00A10742">
        <w:rPr>
          <w:rFonts w:ascii="Times New Roman" w:hAnsi="Times New Roman" w:cs="Times New Roman"/>
          <w:b/>
          <w:bCs/>
          <w:w w:val="101"/>
          <w:sz w:val="28"/>
          <w:szCs w:val="28"/>
        </w:rPr>
        <w:t>L</w:t>
      </w:r>
      <w:r w:rsidRPr="00A10742">
        <w:rPr>
          <w:rFonts w:ascii="Times New Roman" w:hAnsi="Times New Roman" w:cs="Times New Roman"/>
          <w:b/>
          <w:bCs/>
          <w:spacing w:val="-2"/>
          <w:w w:val="101"/>
          <w:sz w:val="28"/>
          <w:szCs w:val="28"/>
        </w:rPr>
        <w:t>OGY C</w:t>
      </w:r>
      <w:r w:rsidRPr="00A10742">
        <w:rPr>
          <w:rFonts w:ascii="Times New Roman" w:hAnsi="Times New Roman" w:cs="Times New Roman"/>
          <w:b/>
          <w:bCs/>
          <w:w w:val="101"/>
          <w:sz w:val="28"/>
          <w:szCs w:val="28"/>
        </w:rPr>
        <w:t>AL</w:t>
      </w:r>
      <w:r w:rsidRPr="00A10742">
        <w:rPr>
          <w:rFonts w:ascii="Times New Roman" w:hAnsi="Times New Roman" w:cs="Times New Roman"/>
          <w:b/>
          <w:bCs/>
          <w:spacing w:val="-3"/>
          <w:w w:val="101"/>
          <w:sz w:val="28"/>
          <w:szCs w:val="28"/>
        </w:rPr>
        <w:t>I</w:t>
      </w:r>
      <w:r w:rsidRPr="00A10742">
        <w:rPr>
          <w:rFonts w:ascii="Times New Roman" w:hAnsi="Times New Roman" w:cs="Times New Roman"/>
          <w:b/>
          <w:bCs/>
          <w:w w:val="101"/>
          <w:sz w:val="28"/>
          <w:szCs w:val="28"/>
        </w:rPr>
        <w:t>CU</w:t>
      </w:r>
      <w:r w:rsidRPr="00A10742">
        <w:rPr>
          <w:rFonts w:ascii="Times New Roman" w:hAnsi="Times New Roman" w:cs="Times New Roman"/>
          <w:b/>
          <w:bCs/>
          <w:spacing w:val="-2"/>
          <w:w w:val="101"/>
          <w:sz w:val="28"/>
          <w:szCs w:val="28"/>
        </w:rPr>
        <w:t>T</w:t>
      </w:r>
    </w:p>
    <w:p w:rsidR="00A95657" w:rsidRPr="00A95657" w:rsidRDefault="00A10742" w:rsidP="00A95657">
      <w:pPr>
        <w:jc w:val="center"/>
        <w:rPr>
          <w:rFonts w:ascii="Times New Roman" w:hAnsi="Times New Roman" w:cs="Times New Roman"/>
          <w:b/>
        </w:rPr>
      </w:pPr>
      <w:r w:rsidRPr="00A10742">
        <w:rPr>
          <w:rFonts w:ascii="Times New Roman" w:hAnsi="Times New Roman" w:cs="Times New Roman"/>
          <w:b/>
        </w:rPr>
        <w:t xml:space="preserve">Attendance </w:t>
      </w:r>
      <w:r w:rsidR="004E79E4" w:rsidRPr="00A10742">
        <w:rPr>
          <w:rFonts w:ascii="Times New Roman" w:hAnsi="Times New Roman" w:cs="Times New Roman"/>
          <w:b/>
        </w:rPr>
        <w:t>Statement</w:t>
      </w:r>
      <w:r w:rsidR="004E79E4">
        <w:rPr>
          <w:rFonts w:ascii="Times New Roman" w:hAnsi="Times New Roman" w:cs="Times New Roman"/>
          <w:b/>
        </w:rPr>
        <w:t xml:space="preserve"> of</w:t>
      </w:r>
      <w:r w:rsidR="0048142C">
        <w:rPr>
          <w:rFonts w:ascii="Times New Roman" w:hAnsi="Times New Roman" w:cs="Times New Roman"/>
          <w:b/>
        </w:rPr>
        <w:t xml:space="preserve"> Project Staff                            </w:t>
      </w:r>
      <w:r w:rsidR="00EF3EB9">
        <w:rPr>
          <w:rFonts w:ascii="Times New Roman" w:hAnsi="Times New Roman" w:cs="Times New Roman"/>
          <w:b/>
        </w:rPr>
        <w:t>D</w:t>
      </w:r>
      <w:r w:rsidR="0048142C">
        <w:rPr>
          <w:rFonts w:ascii="Times New Roman" w:hAnsi="Times New Roman" w:cs="Times New Roman"/>
          <w:b/>
        </w:rPr>
        <w:t xml:space="preserve">ate:                                 </w:t>
      </w:r>
    </w:p>
    <w:tbl>
      <w:tblPr>
        <w:tblStyle w:val="TableGrid"/>
        <w:tblW w:w="106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8"/>
        <w:gridCol w:w="625"/>
        <w:gridCol w:w="7193"/>
      </w:tblGrid>
      <w:tr w:rsidR="00A95657" w:rsidRPr="0001056C" w:rsidTr="0001056C">
        <w:trPr>
          <w:trHeight w:val="368"/>
        </w:trPr>
        <w:tc>
          <w:tcPr>
            <w:tcW w:w="2808" w:type="dxa"/>
          </w:tcPr>
          <w:p w:rsidR="00A95657" w:rsidRPr="0001056C" w:rsidRDefault="00A95657" w:rsidP="1E6DFBE5">
            <w:pPr>
              <w:rPr>
                <w:rFonts w:ascii="Times New Roman" w:hAnsi="Times New Roman" w:cs="Times New Roman"/>
                <w:b/>
                <w:bCs/>
              </w:rPr>
            </w:pPr>
            <w:r w:rsidRPr="0001056C">
              <w:rPr>
                <w:rFonts w:ascii="Times New Roman" w:hAnsi="Times New Roman" w:cs="Times New Roman"/>
                <w:b/>
                <w:bCs/>
              </w:rPr>
              <w:t>Department</w:t>
            </w:r>
          </w:p>
        </w:tc>
        <w:tc>
          <w:tcPr>
            <w:tcW w:w="625" w:type="dxa"/>
          </w:tcPr>
          <w:p w:rsidR="00A95657" w:rsidRPr="0001056C" w:rsidRDefault="00A95657" w:rsidP="1E6DFBE5">
            <w:pPr>
              <w:rPr>
                <w:rFonts w:ascii="Times New Roman" w:hAnsi="Times New Roman" w:cs="Times New Roman"/>
                <w:b/>
                <w:bCs/>
              </w:rPr>
            </w:pPr>
            <w:r w:rsidRPr="0001056C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7193" w:type="dxa"/>
          </w:tcPr>
          <w:p w:rsidR="00A95657" w:rsidRPr="0001056C" w:rsidRDefault="00A95657" w:rsidP="1E6DFBE5">
            <w:pPr>
              <w:rPr>
                <w:rFonts w:ascii="Times New Roman" w:hAnsi="Times New Roman" w:cs="Times New Roman"/>
              </w:rPr>
            </w:pPr>
          </w:p>
        </w:tc>
      </w:tr>
    </w:tbl>
    <w:p w:rsidR="00EF3EB9" w:rsidRPr="0001056C" w:rsidRDefault="00EF3EB9" w:rsidP="00EF3EB9">
      <w:pPr>
        <w:ind w:right="-810"/>
        <w:rPr>
          <w:rFonts w:ascii="Times New Roman" w:hAnsi="Times New Roman" w:cs="Times New Roman"/>
          <w:b/>
        </w:rPr>
      </w:pPr>
      <w:r w:rsidRPr="0001056C">
        <w:rPr>
          <w:rFonts w:ascii="Times New Roman" w:hAnsi="Times New Roman" w:cs="Times New Roman"/>
          <w:b/>
        </w:rPr>
        <w:t xml:space="preserve">File No. (as in the AS&amp;FS). ………………………………………………………Date of AS&amp;FS: ……………  </w:t>
      </w:r>
    </w:p>
    <w:tbl>
      <w:tblPr>
        <w:tblStyle w:val="TableGrid"/>
        <w:tblW w:w="11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1165"/>
        <w:gridCol w:w="7193"/>
      </w:tblGrid>
      <w:tr w:rsidR="00A95657" w:rsidRPr="0001056C" w:rsidTr="0001056C">
        <w:trPr>
          <w:trHeight w:val="369"/>
        </w:trPr>
        <w:tc>
          <w:tcPr>
            <w:tcW w:w="2898" w:type="dxa"/>
          </w:tcPr>
          <w:p w:rsidR="00A95657" w:rsidRPr="0001056C" w:rsidRDefault="00A95657" w:rsidP="1E6DFBE5">
            <w:pPr>
              <w:rPr>
                <w:rFonts w:ascii="Times New Roman" w:hAnsi="Times New Roman" w:cs="Times New Roman"/>
                <w:b/>
                <w:bCs/>
              </w:rPr>
            </w:pPr>
            <w:r w:rsidRPr="0001056C">
              <w:rPr>
                <w:rFonts w:ascii="Times New Roman" w:hAnsi="Times New Roman" w:cs="Times New Roman"/>
                <w:b/>
                <w:bCs/>
              </w:rPr>
              <w:t>Project A/C</w:t>
            </w:r>
            <w:r w:rsidR="00EF3EB9" w:rsidRPr="0001056C">
              <w:rPr>
                <w:rFonts w:ascii="Times New Roman" w:hAnsi="Times New Roman" w:cs="Times New Roman"/>
                <w:b/>
                <w:bCs/>
              </w:rPr>
              <w:t xml:space="preserve"> No.</w:t>
            </w:r>
          </w:p>
        </w:tc>
        <w:tc>
          <w:tcPr>
            <w:tcW w:w="1165" w:type="dxa"/>
          </w:tcPr>
          <w:p w:rsidR="00A95657" w:rsidRPr="0001056C" w:rsidRDefault="00A95657" w:rsidP="1E6DFBE5">
            <w:pPr>
              <w:rPr>
                <w:rFonts w:ascii="Times New Roman" w:hAnsi="Times New Roman" w:cs="Times New Roman"/>
                <w:b/>
                <w:bCs/>
              </w:rPr>
            </w:pPr>
            <w:r w:rsidRPr="0001056C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7193" w:type="dxa"/>
          </w:tcPr>
          <w:p w:rsidR="00A95657" w:rsidRPr="0001056C" w:rsidRDefault="00A95657" w:rsidP="1E6DFBE5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EF3EB9" w:rsidRPr="0001056C" w:rsidRDefault="0001056C" w:rsidP="0001056C">
      <w:pPr>
        <w:tabs>
          <w:tab w:val="left" w:pos="2070"/>
        </w:tabs>
        <w:rPr>
          <w:rFonts w:ascii="Times New Roman" w:hAnsi="Times New Roman" w:cs="Times New Roman"/>
          <w:b/>
        </w:rPr>
      </w:pPr>
      <w:r w:rsidRPr="0001056C">
        <w:rPr>
          <w:rFonts w:ascii="Times New Roman" w:hAnsi="Times New Roman" w:cs="Times New Roman"/>
          <w:b/>
        </w:rPr>
        <w:t>Appointment order Date</w:t>
      </w:r>
      <w:r w:rsidRPr="0001056C">
        <w:rPr>
          <w:rFonts w:ascii="Times New Roman" w:hAnsi="Times New Roman" w:cs="Times New Roman"/>
          <w:b/>
        </w:rPr>
        <w:tab/>
        <w:t>:</w:t>
      </w:r>
    </w:p>
    <w:p w:rsidR="0001056C" w:rsidRPr="0001056C" w:rsidRDefault="0001056C" w:rsidP="0001056C">
      <w:pPr>
        <w:tabs>
          <w:tab w:val="left" w:pos="2070"/>
          <w:tab w:val="left" w:pos="2880"/>
        </w:tabs>
        <w:rPr>
          <w:rFonts w:ascii="Times New Roman" w:hAnsi="Times New Roman" w:cs="Times New Roman"/>
          <w:b/>
        </w:rPr>
      </w:pPr>
      <w:r w:rsidRPr="0001056C">
        <w:rPr>
          <w:rFonts w:ascii="Times New Roman" w:hAnsi="Times New Roman" w:cs="Times New Roman"/>
          <w:b/>
        </w:rPr>
        <w:t>Category of Staff</w:t>
      </w:r>
      <w:r w:rsidRPr="0001056C">
        <w:rPr>
          <w:rFonts w:ascii="Times New Roman" w:hAnsi="Times New Roman" w:cs="Times New Roman"/>
          <w:b/>
        </w:rPr>
        <w:tab/>
      </w:r>
      <w:r w:rsidRPr="0001056C">
        <w:rPr>
          <w:rFonts w:ascii="Times New Roman" w:hAnsi="Times New Roman" w:cs="Times New Roman"/>
          <w:b/>
        </w:rPr>
        <w:tab/>
        <w:t>:</w:t>
      </w:r>
    </w:p>
    <w:p w:rsidR="0001056C" w:rsidRPr="0001056C" w:rsidRDefault="0001056C" w:rsidP="0001056C">
      <w:pPr>
        <w:tabs>
          <w:tab w:val="left" w:pos="2070"/>
        </w:tabs>
        <w:rPr>
          <w:rFonts w:ascii="Times New Roman" w:hAnsi="Times New Roman" w:cs="Times New Roman"/>
          <w:b/>
        </w:rPr>
      </w:pPr>
      <w:r w:rsidRPr="0001056C">
        <w:rPr>
          <w:rFonts w:ascii="Times New Roman" w:hAnsi="Times New Roman" w:cs="Times New Roman"/>
          <w:b/>
        </w:rPr>
        <w:t xml:space="preserve">Balance amount available under manpower: </w:t>
      </w:r>
    </w:p>
    <w:p w:rsidR="00A10742" w:rsidRPr="00A10742" w:rsidRDefault="00A10742" w:rsidP="00A10742">
      <w:pPr>
        <w:pStyle w:val="ListParagraph"/>
        <w:ind w:left="0"/>
        <w:rPr>
          <w:rFonts w:ascii="Times New Roman" w:hAnsi="Times New Roman" w:cs="Times New Roman"/>
        </w:rPr>
      </w:pPr>
    </w:p>
    <w:p w:rsidR="00A10742" w:rsidRPr="00A10742" w:rsidRDefault="5FACFBAE" w:rsidP="5FACFBAE">
      <w:pPr>
        <w:pStyle w:val="ListParagraph"/>
        <w:ind w:left="0"/>
        <w:jc w:val="center"/>
        <w:rPr>
          <w:rFonts w:ascii="Times New Roman" w:hAnsi="Times New Roman" w:cs="Times New Roman"/>
        </w:rPr>
      </w:pPr>
      <w:r w:rsidRPr="5FACFBAE">
        <w:rPr>
          <w:rFonts w:ascii="Times New Roman" w:hAnsi="Times New Roman" w:cs="Times New Roman"/>
        </w:rPr>
        <w:t xml:space="preserve">Details of Fellowship from </w:t>
      </w:r>
      <w:r w:rsidR="003F044A">
        <w:rPr>
          <w:rFonts w:ascii="Times New Roman" w:hAnsi="Times New Roman" w:cs="Times New Roman"/>
        </w:rPr>
        <w:t>------</w:t>
      </w:r>
      <w:r w:rsidR="00EF3EB9">
        <w:rPr>
          <w:rFonts w:ascii="Times New Roman" w:hAnsi="Times New Roman" w:cs="Times New Roman"/>
        </w:rPr>
        <w:t>----------------</w:t>
      </w:r>
      <w:r w:rsidR="00F37FDC">
        <w:rPr>
          <w:rFonts w:ascii="Times New Roman" w:hAnsi="Times New Roman" w:cs="Times New Roman"/>
          <w:b/>
          <w:bCs/>
        </w:rPr>
        <w:t xml:space="preserve">to </w:t>
      </w:r>
      <w:r w:rsidR="003F044A">
        <w:rPr>
          <w:rFonts w:ascii="Times New Roman" w:hAnsi="Times New Roman" w:cs="Times New Roman"/>
          <w:b/>
          <w:bCs/>
        </w:rPr>
        <w:t>----------</w:t>
      </w:r>
      <w:r w:rsidR="00EF3EB9">
        <w:rPr>
          <w:rFonts w:ascii="Times New Roman" w:hAnsi="Times New Roman" w:cs="Times New Roman"/>
          <w:b/>
          <w:bCs/>
        </w:rPr>
        <w:t>-------------</w:t>
      </w:r>
    </w:p>
    <w:p w:rsidR="00A10742" w:rsidRPr="00A10742" w:rsidRDefault="00A10742" w:rsidP="00A10742">
      <w:pPr>
        <w:pStyle w:val="ListParagraph"/>
        <w:ind w:left="0"/>
        <w:rPr>
          <w:rFonts w:ascii="Times New Roman" w:hAnsi="Times New Roman" w:cs="Times New Roman"/>
        </w:rPr>
      </w:pPr>
    </w:p>
    <w:tbl>
      <w:tblPr>
        <w:tblStyle w:val="TableGrid"/>
        <w:tblW w:w="10320" w:type="dxa"/>
        <w:jc w:val="center"/>
        <w:tblLayout w:type="fixed"/>
        <w:tblLook w:val="04A0" w:firstRow="1" w:lastRow="0" w:firstColumn="1" w:lastColumn="0" w:noHBand="0" w:noVBand="1"/>
      </w:tblPr>
      <w:tblGrid>
        <w:gridCol w:w="2250"/>
        <w:gridCol w:w="1080"/>
        <w:gridCol w:w="1388"/>
        <w:gridCol w:w="1350"/>
        <w:gridCol w:w="1402"/>
        <w:gridCol w:w="1208"/>
        <w:gridCol w:w="1642"/>
      </w:tblGrid>
      <w:tr w:rsidR="00A10742" w:rsidRPr="00A10742" w:rsidTr="003F044A">
        <w:trPr>
          <w:trHeight w:val="1259"/>
          <w:jc w:val="center"/>
        </w:trPr>
        <w:tc>
          <w:tcPr>
            <w:tcW w:w="2250" w:type="dxa"/>
            <w:vAlign w:val="center"/>
          </w:tcPr>
          <w:p w:rsidR="00890EEF" w:rsidRDefault="00890EEF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  <w:p w:rsidR="00A10742" w:rsidRDefault="003F3F8A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Name of Junior Research Fellow </w:t>
            </w:r>
          </w:p>
          <w:p w:rsidR="00D012F1" w:rsidRPr="00A10742" w:rsidRDefault="00D012F1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vAlign w:val="center"/>
          </w:tcPr>
          <w:p w:rsidR="00A10742" w:rsidRPr="00A10742" w:rsidRDefault="00A10742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10742">
              <w:rPr>
                <w:rFonts w:ascii="Times New Roman" w:hAnsi="Times New Roman" w:cs="Times New Roman"/>
                <w:b/>
              </w:rPr>
              <w:t>Date of Joining</w:t>
            </w:r>
          </w:p>
        </w:tc>
        <w:tc>
          <w:tcPr>
            <w:tcW w:w="1388" w:type="dxa"/>
            <w:vAlign w:val="center"/>
          </w:tcPr>
          <w:p w:rsidR="00B12E16" w:rsidRDefault="00A10742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10742">
              <w:rPr>
                <w:rFonts w:ascii="Times New Roman" w:hAnsi="Times New Roman" w:cs="Times New Roman"/>
                <w:b/>
              </w:rPr>
              <w:t>Amount per month/day as per approval</w:t>
            </w:r>
          </w:p>
          <w:p w:rsidR="00A10742" w:rsidRPr="00A10742" w:rsidRDefault="00B12E16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Rs)</w:t>
            </w:r>
          </w:p>
        </w:tc>
        <w:tc>
          <w:tcPr>
            <w:tcW w:w="1350" w:type="dxa"/>
            <w:vAlign w:val="center"/>
          </w:tcPr>
          <w:p w:rsidR="00A10742" w:rsidRPr="00A10742" w:rsidRDefault="003F044A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 of days physically present for duty</w:t>
            </w:r>
          </w:p>
        </w:tc>
        <w:tc>
          <w:tcPr>
            <w:tcW w:w="1402" w:type="dxa"/>
            <w:vAlign w:val="center"/>
          </w:tcPr>
          <w:p w:rsidR="00A10742" w:rsidRPr="00A10742" w:rsidRDefault="003F044A" w:rsidP="003F04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 of days worked from home</w:t>
            </w:r>
          </w:p>
        </w:tc>
        <w:tc>
          <w:tcPr>
            <w:tcW w:w="1208" w:type="dxa"/>
            <w:vAlign w:val="center"/>
          </w:tcPr>
          <w:p w:rsidR="00A10742" w:rsidRPr="00A10742" w:rsidRDefault="003F044A" w:rsidP="003F04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No of days on </w:t>
            </w:r>
            <w:r w:rsidRPr="00A10742">
              <w:rPr>
                <w:rFonts w:ascii="Times New Roman" w:hAnsi="Times New Roman" w:cs="Times New Roman"/>
                <w:b/>
              </w:rPr>
              <w:t xml:space="preserve">Leave </w:t>
            </w:r>
          </w:p>
        </w:tc>
        <w:tc>
          <w:tcPr>
            <w:tcW w:w="1642" w:type="dxa"/>
            <w:vAlign w:val="center"/>
          </w:tcPr>
          <w:p w:rsidR="00A10742" w:rsidRPr="00A10742" w:rsidRDefault="003F044A" w:rsidP="003F044A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A10742">
              <w:rPr>
                <w:rFonts w:ascii="Times New Roman" w:hAnsi="Times New Roman" w:cs="Times New Roman"/>
                <w:b/>
              </w:rPr>
              <w:t xml:space="preserve">No of days </w:t>
            </w:r>
            <w:r>
              <w:rPr>
                <w:rFonts w:ascii="Times New Roman" w:hAnsi="Times New Roman" w:cs="Times New Roman"/>
                <w:b/>
              </w:rPr>
              <w:t>on LOP</w:t>
            </w:r>
          </w:p>
        </w:tc>
      </w:tr>
      <w:tr w:rsidR="00A10742" w:rsidRPr="00A10742" w:rsidTr="003F044A">
        <w:trPr>
          <w:trHeight w:val="827"/>
          <w:jc w:val="center"/>
        </w:trPr>
        <w:tc>
          <w:tcPr>
            <w:tcW w:w="2250" w:type="dxa"/>
            <w:vAlign w:val="center"/>
          </w:tcPr>
          <w:p w:rsidR="00A10742" w:rsidRPr="00A10742" w:rsidRDefault="00A10742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vAlign w:val="center"/>
          </w:tcPr>
          <w:p w:rsidR="00A10742" w:rsidRPr="00A10742" w:rsidRDefault="00A10742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8" w:type="dxa"/>
            <w:vAlign w:val="center"/>
          </w:tcPr>
          <w:p w:rsidR="00A10742" w:rsidRPr="00A10742" w:rsidRDefault="00A10742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vAlign w:val="center"/>
          </w:tcPr>
          <w:p w:rsidR="00A10742" w:rsidRPr="00A10742" w:rsidRDefault="00A10742" w:rsidP="005434C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2" w:type="dxa"/>
            <w:vAlign w:val="center"/>
          </w:tcPr>
          <w:p w:rsidR="00A10742" w:rsidRPr="00A10742" w:rsidRDefault="00A10742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8" w:type="dxa"/>
            <w:vAlign w:val="center"/>
          </w:tcPr>
          <w:p w:rsidR="00A10742" w:rsidRPr="00A10742" w:rsidRDefault="00A10742" w:rsidP="5FACFBA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42" w:type="dxa"/>
            <w:vAlign w:val="center"/>
          </w:tcPr>
          <w:p w:rsidR="00A10742" w:rsidRPr="00A10742" w:rsidRDefault="00A10742" w:rsidP="005D0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3F044A" w:rsidRDefault="003F044A" w:rsidP="00A10742">
      <w:pPr>
        <w:pStyle w:val="ListParagraph"/>
        <w:ind w:left="0"/>
        <w:rPr>
          <w:rFonts w:ascii="Times New Roman" w:hAnsi="Times New Roman" w:cs="Times New Roman"/>
        </w:rPr>
      </w:pPr>
    </w:p>
    <w:tbl>
      <w:tblPr>
        <w:tblStyle w:val="TableGrid"/>
        <w:tblW w:w="10201" w:type="dxa"/>
        <w:jc w:val="center"/>
        <w:tblLayout w:type="fixed"/>
        <w:tblLook w:val="04A0" w:firstRow="1" w:lastRow="0" w:firstColumn="1" w:lastColumn="0" w:noHBand="0" w:noVBand="1"/>
      </w:tblPr>
      <w:tblGrid>
        <w:gridCol w:w="1908"/>
        <w:gridCol w:w="1867"/>
        <w:gridCol w:w="3420"/>
        <w:gridCol w:w="3006"/>
      </w:tblGrid>
      <w:tr w:rsidR="00B12E16" w:rsidRPr="00A10742" w:rsidTr="008C3D0A">
        <w:trPr>
          <w:trHeight w:val="1259"/>
          <w:jc w:val="center"/>
        </w:trPr>
        <w:tc>
          <w:tcPr>
            <w:tcW w:w="1908" w:type="dxa"/>
            <w:vAlign w:val="center"/>
          </w:tcPr>
          <w:p w:rsidR="00B12E16" w:rsidRPr="00A10742" w:rsidRDefault="00B12E16" w:rsidP="003F044A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A10742">
              <w:rPr>
                <w:rFonts w:ascii="Times New Roman" w:hAnsi="Times New Roman" w:cs="Times New Roman"/>
                <w:b/>
              </w:rPr>
              <w:t>No of days for which payment to be made</w:t>
            </w:r>
          </w:p>
        </w:tc>
        <w:tc>
          <w:tcPr>
            <w:tcW w:w="1867" w:type="dxa"/>
            <w:vAlign w:val="center"/>
          </w:tcPr>
          <w:p w:rsidR="00B12E16" w:rsidRPr="00A10742" w:rsidRDefault="00B12E16" w:rsidP="00320C2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10742">
              <w:rPr>
                <w:rFonts w:ascii="Times New Roman" w:hAnsi="Times New Roman" w:cs="Times New Roman"/>
                <w:b/>
              </w:rPr>
              <w:t>Amount to be paid</w:t>
            </w:r>
            <w:r w:rsidR="0001056C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(Rs)</w:t>
            </w:r>
          </w:p>
        </w:tc>
        <w:tc>
          <w:tcPr>
            <w:tcW w:w="6426" w:type="dxa"/>
            <w:gridSpan w:val="2"/>
            <w:vAlign w:val="center"/>
          </w:tcPr>
          <w:p w:rsidR="00B12E16" w:rsidRPr="00A10742" w:rsidRDefault="00B12E16" w:rsidP="003F04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10742">
              <w:rPr>
                <w:rFonts w:ascii="Times New Roman" w:hAnsi="Times New Roman" w:cs="Times New Roman"/>
                <w:b/>
              </w:rPr>
              <w:t xml:space="preserve">Bank A/C </w:t>
            </w:r>
            <w:r>
              <w:rPr>
                <w:rFonts w:ascii="Times New Roman" w:hAnsi="Times New Roman" w:cs="Times New Roman"/>
                <w:b/>
              </w:rPr>
              <w:t xml:space="preserve">details of project staff </w:t>
            </w:r>
          </w:p>
          <w:p w:rsidR="00B12E16" w:rsidRPr="00A10742" w:rsidRDefault="00B12E16" w:rsidP="00320C2E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</w:p>
        </w:tc>
      </w:tr>
      <w:tr w:rsidR="00B12E16" w:rsidRPr="00A10742" w:rsidTr="00B12E16">
        <w:trPr>
          <w:trHeight w:val="827"/>
          <w:jc w:val="center"/>
        </w:trPr>
        <w:tc>
          <w:tcPr>
            <w:tcW w:w="1908" w:type="dxa"/>
            <w:vAlign w:val="center"/>
          </w:tcPr>
          <w:p w:rsidR="00B12E16" w:rsidRPr="00A10742" w:rsidRDefault="00B12E16" w:rsidP="00320C2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7" w:type="dxa"/>
            <w:vAlign w:val="center"/>
          </w:tcPr>
          <w:p w:rsidR="00B12E16" w:rsidRPr="00A10742" w:rsidRDefault="00B12E16" w:rsidP="00320C2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420" w:type="dxa"/>
            <w:vAlign w:val="center"/>
          </w:tcPr>
          <w:p w:rsidR="00B12E16" w:rsidRDefault="00B12E16" w:rsidP="00B12E16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/C </w:t>
            </w:r>
            <w:r w:rsidR="0001056C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/>
              </w:rPr>
              <w:t>o:</w:t>
            </w:r>
          </w:p>
          <w:p w:rsidR="00B12E16" w:rsidRDefault="00B12E16" w:rsidP="00B12E16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  <w:p w:rsidR="00B12E16" w:rsidRDefault="00B12E16" w:rsidP="00B12E16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  <w:p w:rsidR="00B12E16" w:rsidRPr="00A10742" w:rsidRDefault="00B12E16" w:rsidP="00B12E16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  <w:vAlign w:val="center"/>
          </w:tcPr>
          <w:p w:rsidR="00B12E16" w:rsidRDefault="00B12E16" w:rsidP="00B12E16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SC code:</w:t>
            </w:r>
          </w:p>
          <w:p w:rsidR="00B12E16" w:rsidRDefault="00B12E16" w:rsidP="00B12E16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  <w:p w:rsidR="00B12E16" w:rsidRDefault="00B12E16" w:rsidP="00320C2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  <w:p w:rsidR="00B12E16" w:rsidRPr="00A10742" w:rsidRDefault="00B12E16" w:rsidP="00320C2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A10742" w:rsidRPr="00A10742" w:rsidRDefault="00A10742" w:rsidP="00A10742">
      <w:pPr>
        <w:pStyle w:val="ListParagraph"/>
        <w:ind w:left="0"/>
        <w:rPr>
          <w:rFonts w:ascii="Times New Roman" w:hAnsi="Times New Roman" w:cs="Times New Roman"/>
        </w:rPr>
      </w:pPr>
      <w:r w:rsidRPr="00A10742">
        <w:rPr>
          <w:rFonts w:ascii="Times New Roman" w:hAnsi="Times New Roman" w:cs="Times New Roman"/>
        </w:rPr>
        <w:t xml:space="preserve">Attach: </w:t>
      </w:r>
      <w:r w:rsidR="00B12E16">
        <w:rPr>
          <w:rFonts w:ascii="Times New Roman" w:hAnsi="Times New Roman" w:cs="Times New Roman"/>
        </w:rPr>
        <w:t>(</w:t>
      </w:r>
      <w:proofErr w:type="spellStart"/>
      <w:r w:rsidR="00B12E16">
        <w:rPr>
          <w:rFonts w:ascii="Times New Roman" w:hAnsi="Times New Roman" w:cs="Times New Roman"/>
        </w:rPr>
        <w:t>i</w:t>
      </w:r>
      <w:proofErr w:type="spellEnd"/>
      <w:r w:rsidR="00B12E16">
        <w:rPr>
          <w:rFonts w:ascii="Times New Roman" w:hAnsi="Times New Roman" w:cs="Times New Roman"/>
        </w:rPr>
        <w:t xml:space="preserve">) </w:t>
      </w:r>
      <w:r w:rsidRPr="00A10742">
        <w:rPr>
          <w:rFonts w:ascii="Times New Roman" w:hAnsi="Times New Roman" w:cs="Times New Roman"/>
        </w:rPr>
        <w:t>Photostat copies of the Appointment order/Approval for easy reference</w:t>
      </w:r>
    </w:p>
    <w:p w:rsidR="00A10742" w:rsidRPr="00A10742" w:rsidRDefault="0048142C" w:rsidP="00A10742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(ii) Brief account of work done by the project staff </w:t>
      </w:r>
    </w:p>
    <w:p w:rsidR="0001056C" w:rsidRDefault="0048142C" w:rsidP="00183279">
      <w:pPr>
        <w:tabs>
          <w:tab w:val="left" w:pos="8100"/>
          <w:tab w:val="left" w:pos="8280"/>
        </w:tabs>
        <w:ind w:right="86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ame &amp; Signature </w:t>
      </w:r>
      <w:proofErr w:type="gramStart"/>
      <w:r>
        <w:rPr>
          <w:rFonts w:ascii="Times New Roman" w:hAnsi="Times New Roman" w:cs="Times New Roman"/>
          <w:b/>
        </w:rPr>
        <w:t xml:space="preserve">of </w:t>
      </w:r>
      <w:r w:rsidRPr="0048142C">
        <w:rPr>
          <w:rFonts w:ascii="Times New Roman" w:hAnsi="Times New Roman" w:cs="Times New Roman"/>
          <w:b/>
        </w:rPr>
        <w:t xml:space="preserve"> PI</w:t>
      </w:r>
      <w:proofErr w:type="gramEnd"/>
      <w:r w:rsidR="00183279">
        <w:rPr>
          <w:rFonts w:ascii="Times New Roman" w:hAnsi="Times New Roman" w:cs="Times New Roman"/>
          <w:b/>
        </w:rPr>
        <w:t xml:space="preserve"> :</w:t>
      </w:r>
      <w:r w:rsidRPr="0048142C">
        <w:rPr>
          <w:rFonts w:ascii="Times New Roman" w:hAnsi="Times New Roman" w:cs="Times New Roman"/>
          <w:b/>
        </w:rPr>
        <w:t xml:space="preserve">                                                                             </w:t>
      </w:r>
    </w:p>
    <w:p w:rsidR="00183279" w:rsidRDefault="00183279" w:rsidP="00183279">
      <w:pPr>
        <w:tabs>
          <w:tab w:val="left" w:pos="8100"/>
          <w:tab w:val="left" w:pos="8280"/>
        </w:tabs>
        <w:spacing w:after="0" w:line="240" w:lineRule="auto"/>
        <w:ind w:right="86"/>
        <w:rPr>
          <w:rFonts w:ascii="Times New Roman" w:hAnsi="Times New Roman" w:cs="Times New Roman"/>
          <w:b/>
        </w:rPr>
      </w:pPr>
    </w:p>
    <w:p w:rsidR="0048142C" w:rsidRDefault="0001056C" w:rsidP="00183279">
      <w:pPr>
        <w:tabs>
          <w:tab w:val="left" w:pos="8100"/>
          <w:tab w:val="left" w:pos="8280"/>
        </w:tabs>
        <w:ind w:right="8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Recommendation </w:t>
      </w:r>
      <w:proofErr w:type="gramStart"/>
      <w:r>
        <w:rPr>
          <w:rFonts w:ascii="Times New Roman" w:hAnsi="Times New Roman" w:cs="Times New Roman"/>
          <w:b/>
        </w:rPr>
        <w:t xml:space="preserve">of </w:t>
      </w:r>
      <w:r w:rsidR="0048142C" w:rsidRPr="0048142C">
        <w:rPr>
          <w:rFonts w:ascii="Times New Roman" w:hAnsi="Times New Roman" w:cs="Times New Roman"/>
          <w:b/>
        </w:rPr>
        <w:t xml:space="preserve"> HOD</w:t>
      </w:r>
      <w:proofErr w:type="gramEnd"/>
      <w:r w:rsidR="00183279">
        <w:rPr>
          <w:rFonts w:ascii="Times New Roman" w:hAnsi="Times New Roman" w:cs="Times New Roman"/>
          <w:b/>
        </w:rPr>
        <w:t xml:space="preserve"> :</w:t>
      </w:r>
      <w:bookmarkStart w:id="0" w:name="_GoBack"/>
      <w:bookmarkEnd w:id="0"/>
    </w:p>
    <w:p w:rsidR="00A10742" w:rsidRPr="00A10742" w:rsidRDefault="00A10742" w:rsidP="004814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e:</w:t>
      </w:r>
      <w:r w:rsidR="0048142C">
        <w:rPr>
          <w:rFonts w:ascii="Times New Roman" w:hAnsi="Times New Roman" w:cs="Times New Roman"/>
        </w:rPr>
        <w:t xml:space="preserve"> (</w:t>
      </w:r>
      <w:proofErr w:type="spellStart"/>
      <w:r w:rsidR="0048142C">
        <w:rPr>
          <w:rFonts w:ascii="Times New Roman" w:hAnsi="Times New Roman" w:cs="Times New Roman"/>
        </w:rPr>
        <w:t>i</w:t>
      </w:r>
      <w:proofErr w:type="spellEnd"/>
      <w:r w:rsidR="0048142C">
        <w:rPr>
          <w:rFonts w:ascii="Times New Roman" w:hAnsi="Times New Roman" w:cs="Times New Roman"/>
        </w:rPr>
        <w:t xml:space="preserve">) </w:t>
      </w:r>
      <w:r w:rsidRPr="00A10742">
        <w:rPr>
          <w:rFonts w:ascii="Times New Roman" w:hAnsi="Times New Roman" w:cs="Times New Roman"/>
        </w:rPr>
        <w:t xml:space="preserve">The attendance statement should reach </w:t>
      </w:r>
      <w:r w:rsidR="0048142C">
        <w:rPr>
          <w:rFonts w:ascii="Times New Roman" w:hAnsi="Times New Roman" w:cs="Times New Roman"/>
        </w:rPr>
        <w:t>R &amp; C office</w:t>
      </w:r>
      <w:r w:rsidRPr="00A10742">
        <w:rPr>
          <w:rFonts w:ascii="Times New Roman" w:hAnsi="Times New Roman" w:cs="Times New Roman"/>
        </w:rPr>
        <w:t xml:space="preserve"> on the </w:t>
      </w:r>
      <w:r w:rsidR="0048142C">
        <w:rPr>
          <w:rFonts w:ascii="Times New Roman" w:hAnsi="Times New Roman" w:cs="Times New Roman"/>
        </w:rPr>
        <w:t xml:space="preserve">first </w:t>
      </w:r>
      <w:r w:rsidR="0048142C" w:rsidRPr="00A10742">
        <w:rPr>
          <w:rFonts w:ascii="Times New Roman" w:hAnsi="Times New Roman" w:cs="Times New Roman"/>
        </w:rPr>
        <w:t>working</w:t>
      </w:r>
      <w:r w:rsidRPr="00A10742">
        <w:rPr>
          <w:rFonts w:ascii="Times New Roman" w:hAnsi="Times New Roman" w:cs="Times New Roman"/>
        </w:rPr>
        <w:t xml:space="preserve"> day of </w:t>
      </w:r>
      <w:r w:rsidR="0048142C">
        <w:rPr>
          <w:rFonts w:ascii="Times New Roman" w:hAnsi="Times New Roman" w:cs="Times New Roman"/>
        </w:rPr>
        <w:t xml:space="preserve">next month.   </w:t>
      </w:r>
      <w:r w:rsidRPr="00A10742">
        <w:rPr>
          <w:rFonts w:ascii="Times New Roman" w:hAnsi="Times New Roman" w:cs="Times New Roman"/>
        </w:rPr>
        <w:t>Please prepare separate statements for each category of staff.</w:t>
      </w:r>
    </w:p>
    <w:p w:rsidR="00A10742" w:rsidRPr="00A10742" w:rsidRDefault="007A1E14" w:rsidP="00A1074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lang w:val="en-US" w:eastAsia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4" o:spid="_x0000_s1026" type="#_x0000_t32" style="position:absolute;margin-left:0;margin-top:.8pt;width:510.75pt;height:0;z-index:251658240;visibility:visible;mso-wrap-distance-top:-6e-5mm;mso-wrap-distance-bottom:-6e-5mm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">
            <w10:wrap anchorx="margin"/>
          </v:shape>
        </w:pict>
      </w:r>
    </w:p>
    <w:p w:rsidR="00A10742" w:rsidRPr="00A10742" w:rsidRDefault="00A10742" w:rsidP="00A10742">
      <w:pPr>
        <w:spacing w:after="0" w:line="240" w:lineRule="auto"/>
        <w:jc w:val="center"/>
        <w:rPr>
          <w:rFonts w:ascii="Times New Roman" w:hAnsi="Times New Roman" w:cs="Times New Roman"/>
          <w:i/>
          <w:sz w:val="20"/>
          <w:szCs w:val="20"/>
        </w:rPr>
      </w:pPr>
      <w:r w:rsidRPr="00A10742">
        <w:rPr>
          <w:rFonts w:ascii="Times New Roman" w:hAnsi="Times New Roman" w:cs="Times New Roman"/>
          <w:i/>
          <w:sz w:val="20"/>
          <w:szCs w:val="20"/>
        </w:rPr>
        <w:t>(</w:t>
      </w:r>
      <w:r w:rsidR="00CC5549" w:rsidRPr="00A10742">
        <w:rPr>
          <w:rFonts w:ascii="Times New Roman" w:hAnsi="Times New Roman" w:cs="Times New Roman"/>
          <w:i/>
          <w:sz w:val="20"/>
          <w:szCs w:val="20"/>
        </w:rPr>
        <w:t>For</w:t>
      </w:r>
      <w:r w:rsidRPr="00A10742">
        <w:rPr>
          <w:rFonts w:ascii="Times New Roman" w:hAnsi="Times New Roman" w:cs="Times New Roman"/>
          <w:i/>
          <w:sz w:val="20"/>
          <w:szCs w:val="20"/>
        </w:rPr>
        <w:t xml:space="preserve"> Office use)</w:t>
      </w:r>
    </w:p>
    <w:p w:rsidR="00A10742" w:rsidRPr="00A10742" w:rsidRDefault="00A10742" w:rsidP="00A10742">
      <w:pPr>
        <w:spacing w:after="0" w:line="240" w:lineRule="auto"/>
        <w:rPr>
          <w:rFonts w:ascii="Times New Roman" w:hAnsi="Times New Roman" w:cs="Times New Roman"/>
          <w:i/>
          <w:sz w:val="20"/>
          <w:szCs w:val="20"/>
        </w:rPr>
      </w:pPr>
    </w:p>
    <w:p w:rsidR="00A10742" w:rsidRPr="00A10742" w:rsidRDefault="1E6DFBE5" w:rsidP="00A107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1E6DFBE5">
        <w:rPr>
          <w:rFonts w:ascii="Times New Roman" w:hAnsi="Times New Roman" w:cs="Times New Roman"/>
          <w:sz w:val="24"/>
          <w:szCs w:val="24"/>
        </w:rPr>
        <w:t xml:space="preserve">Received </w:t>
      </w:r>
      <w:proofErr w:type="gramStart"/>
      <w:r w:rsidRPr="1E6DFBE5">
        <w:rPr>
          <w:rFonts w:ascii="Times New Roman" w:hAnsi="Times New Roman" w:cs="Times New Roman"/>
          <w:sz w:val="24"/>
          <w:szCs w:val="24"/>
        </w:rPr>
        <w:t>on:…</w:t>
      </w:r>
      <w:proofErr w:type="gramEnd"/>
      <w:r w:rsidRPr="1E6DFBE5">
        <w:rPr>
          <w:rFonts w:ascii="Times New Roman" w:hAnsi="Times New Roman" w:cs="Times New Roman"/>
          <w:sz w:val="24"/>
          <w:szCs w:val="24"/>
        </w:rPr>
        <w:t>………………</w:t>
      </w:r>
    </w:p>
    <w:p w:rsidR="00A10742" w:rsidRPr="00A10742" w:rsidRDefault="1E6DFBE5" w:rsidP="1E6DFB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1E6DFBE5">
        <w:rPr>
          <w:rFonts w:ascii="Times New Roman" w:hAnsi="Times New Roman" w:cs="Times New Roman"/>
          <w:sz w:val="24"/>
          <w:szCs w:val="24"/>
        </w:rPr>
        <w:t>Processed for payment of Rs ……………………………….</w:t>
      </w:r>
    </w:p>
    <w:p w:rsidR="00A10742" w:rsidRDefault="00A10742" w:rsidP="00A107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8142C" w:rsidRPr="00A10742" w:rsidRDefault="0048142C" w:rsidP="00A107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 &amp; C office                                                                               </w:t>
      </w:r>
      <w:r w:rsidR="007E592A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>
        <w:rPr>
          <w:rFonts w:ascii="Times New Roman" w:hAnsi="Times New Roman" w:cs="Times New Roman"/>
          <w:sz w:val="24"/>
          <w:szCs w:val="24"/>
        </w:rPr>
        <w:t>Dean</w:t>
      </w:r>
      <w:r w:rsidR="007E592A">
        <w:rPr>
          <w:rFonts w:ascii="Times New Roman" w:hAnsi="Times New Roman" w:cs="Times New Roman"/>
          <w:sz w:val="24"/>
          <w:szCs w:val="24"/>
        </w:rPr>
        <w:t>(R&amp;C)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sectPr w:rsidR="0048142C" w:rsidRPr="00A10742" w:rsidSect="0048142C">
      <w:pgSz w:w="12240" w:h="15840"/>
      <w:pgMar w:top="864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1E14" w:rsidRDefault="007A1E14" w:rsidP="00AF5028">
      <w:pPr>
        <w:spacing w:after="0" w:line="240" w:lineRule="auto"/>
      </w:pPr>
      <w:r>
        <w:separator/>
      </w:r>
    </w:p>
  </w:endnote>
  <w:endnote w:type="continuationSeparator" w:id="0">
    <w:p w:rsidR="007A1E14" w:rsidRDefault="007A1E14" w:rsidP="00AF50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1E14" w:rsidRDefault="007A1E14" w:rsidP="00AF5028">
      <w:pPr>
        <w:spacing w:after="0" w:line="240" w:lineRule="auto"/>
      </w:pPr>
      <w:r>
        <w:separator/>
      </w:r>
    </w:p>
  </w:footnote>
  <w:footnote w:type="continuationSeparator" w:id="0">
    <w:p w:rsidR="007A1E14" w:rsidRDefault="007A1E14" w:rsidP="00AF50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107C2"/>
    <w:multiLevelType w:val="hybridMultilevel"/>
    <w:tmpl w:val="408A3EB0"/>
    <w:lvl w:ilvl="0" w:tplc="2954D87A">
      <w:start w:val="3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46640"/>
    <w:multiLevelType w:val="hybridMultilevel"/>
    <w:tmpl w:val="DBEEB492"/>
    <w:lvl w:ilvl="0" w:tplc="E3D6302E">
      <w:start w:val="3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86B02"/>
    <w:multiLevelType w:val="hybridMultilevel"/>
    <w:tmpl w:val="7BA04690"/>
    <w:lvl w:ilvl="0" w:tplc="7988FB62">
      <w:start w:val="3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FF6B45"/>
    <w:multiLevelType w:val="hybridMultilevel"/>
    <w:tmpl w:val="1012E7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AhMLUyMLA3NDY0tzCyUdpeDU4uLM/DyQAsNaAOO8Iq8sAAAA"/>
  </w:docVars>
  <w:rsids>
    <w:rsidRoot w:val="00FD490E"/>
    <w:rsid w:val="000002F0"/>
    <w:rsid w:val="00002BE7"/>
    <w:rsid w:val="00004DBF"/>
    <w:rsid w:val="00006A7E"/>
    <w:rsid w:val="00006A87"/>
    <w:rsid w:val="0000774D"/>
    <w:rsid w:val="0001056C"/>
    <w:rsid w:val="00010B3E"/>
    <w:rsid w:val="000129A3"/>
    <w:rsid w:val="00023117"/>
    <w:rsid w:val="0002567E"/>
    <w:rsid w:val="000258C1"/>
    <w:rsid w:val="000402BE"/>
    <w:rsid w:val="00040F70"/>
    <w:rsid w:val="00042D8A"/>
    <w:rsid w:val="00052AE5"/>
    <w:rsid w:val="000672DD"/>
    <w:rsid w:val="0007008A"/>
    <w:rsid w:val="00070E86"/>
    <w:rsid w:val="00072413"/>
    <w:rsid w:val="000749DB"/>
    <w:rsid w:val="00075C9F"/>
    <w:rsid w:val="000850FE"/>
    <w:rsid w:val="0008635A"/>
    <w:rsid w:val="000A3C65"/>
    <w:rsid w:val="000A7561"/>
    <w:rsid w:val="000B31A4"/>
    <w:rsid w:val="000B34B1"/>
    <w:rsid w:val="000B71FA"/>
    <w:rsid w:val="000C1479"/>
    <w:rsid w:val="000C454C"/>
    <w:rsid w:val="000C48B4"/>
    <w:rsid w:val="000E598B"/>
    <w:rsid w:val="001104D8"/>
    <w:rsid w:val="00115D10"/>
    <w:rsid w:val="00134834"/>
    <w:rsid w:val="00136571"/>
    <w:rsid w:val="001435B1"/>
    <w:rsid w:val="001448E3"/>
    <w:rsid w:val="00144F44"/>
    <w:rsid w:val="0014572B"/>
    <w:rsid w:val="00154134"/>
    <w:rsid w:val="001607CB"/>
    <w:rsid w:val="00163A5E"/>
    <w:rsid w:val="00166F95"/>
    <w:rsid w:val="00172130"/>
    <w:rsid w:val="00183279"/>
    <w:rsid w:val="00184E4C"/>
    <w:rsid w:val="001854E6"/>
    <w:rsid w:val="00196C64"/>
    <w:rsid w:val="001A3EAD"/>
    <w:rsid w:val="001B32F7"/>
    <w:rsid w:val="001C0350"/>
    <w:rsid w:val="001C4EAE"/>
    <w:rsid w:val="001D5CC8"/>
    <w:rsid w:val="001D6320"/>
    <w:rsid w:val="001E03BD"/>
    <w:rsid w:val="001E0498"/>
    <w:rsid w:val="001E7F08"/>
    <w:rsid w:val="001F1695"/>
    <w:rsid w:val="001F27CD"/>
    <w:rsid w:val="00200FCB"/>
    <w:rsid w:val="00204282"/>
    <w:rsid w:val="00207466"/>
    <w:rsid w:val="0021037C"/>
    <w:rsid w:val="00213DCB"/>
    <w:rsid w:val="0021406A"/>
    <w:rsid w:val="00217175"/>
    <w:rsid w:val="002246A6"/>
    <w:rsid w:val="00237EC6"/>
    <w:rsid w:val="002411EA"/>
    <w:rsid w:val="00243885"/>
    <w:rsid w:val="00243F0D"/>
    <w:rsid w:val="00246DA5"/>
    <w:rsid w:val="00253293"/>
    <w:rsid w:val="00253944"/>
    <w:rsid w:val="0025551B"/>
    <w:rsid w:val="00256A74"/>
    <w:rsid w:val="002602C5"/>
    <w:rsid w:val="00271BA0"/>
    <w:rsid w:val="00273495"/>
    <w:rsid w:val="002810FE"/>
    <w:rsid w:val="00283ADC"/>
    <w:rsid w:val="002874A6"/>
    <w:rsid w:val="00290DA8"/>
    <w:rsid w:val="00292449"/>
    <w:rsid w:val="00293EE5"/>
    <w:rsid w:val="00296517"/>
    <w:rsid w:val="002A092A"/>
    <w:rsid w:val="002B0247"/>
    <w:rsid w:val="002B1FF1"/>
    <w:rsid w:val="002B3546"/>
    <w:rsid w:val="002C6380"/>
    <w:rsid w:val="002D0C0A"/>
    <w:rsid w:val="002D2DD5"/>
    <w:rsid w:val="002E7210"/>
    <w:rsid w:val="002F196D"/>
    <w:rsid w:val="00306B25"/>
    <w:rsid w:val="00306FE9"/>
    <w:rsid w:val="00307DD7"/>
    <w:rsid w:val="00314FC0"/>
    <w:rsid w:val="00321641"/>
    <w:rsid w:val="0033202D"/>
    <w:rsid w:val="00334548"/>
    <w:rsid w:val="00335993"/>
    <w:rsid w:val="00337661"/>
    <w:rsid w:val="0034048B"/>
    <w:rsid w:val="00340BDB"/>
    <w:rsid w:val="00346531"/>
    <w:rsid w:val="003504D1"/>
    <w:rsid w:val="00361102"/>
    <w:rsid w:val="00382ACF"/>
    <w:rsid w:val="0038686C"/>
    <w:rsid w:val="003A057A"/>
    <w:rsid w:val="003A2B5A"/>
    <w:rsid w:val="003B267E"/>
    <w:rsid w:val="003B2DFA"/>
    <w:rsid w:val="003B503F"/>
    <w:rsid w:val="003C3EA9"/>
    <w:rsid w:val="003C5A4C"/>
    <w:rsid w:val="003D1E0B"/>
    <w:rsid w:val="003E31D0"/>
    <w:rsid w:val="003F044A"/>
    <w:rsid w:val="003F3F8A"/>
    <w:rsid w:val="003F53B6"/>
    <w:rsid w:val="003F71AD"/>
    <w:rsid w:val="004023F0"/>
    <w:rsid w:val="00402728"/>
    <w:rsid w:val="00403DC2"/>
    <w:rsid w:val="00421CB0"/>
    <w:rsid w:val="004264CD"/>
    <w:rsid w:val="00431524"/>
    <w:rsid w:val="00432CCB"/>
    <w:rsid w:val="00433C54"/>
    <w:rsid w:val="00436147"/>
    <w:rsid w:val="00444FFB"/>
    <w:rsid w:val="00445E5A"/>
    <w:rsid w:val="00453CDB"/>
    <w:rsid w:val="00454B2E"/>
    <w:rsid w:val="00455597"/>
    <w:rsid w:val="0046035C"/>
    <w:rsid w:val="0046257F"/>
    <w:rsid w:val="004672C0"/>
    <w:rsid w:val="00477426"/>
    <w:rsid w:val="00477A67"/>
    <w:rsid w:val="0048142C"/>
    <w:rsid w:val="004815DE"/>
    <w:rsid w:val="0048333E"/>
    <w:rsid w:val="00485709"/>
    <w:rsid w:val="0048654D"/>
    <w:rsid w:val="00495E7D"/>
    <w:rsid w:val="00497A5F"/>
    <w:rsid w:val="004A6E2D"/>
    <w:rsid w:val="004B0AE0"/>
    <w:rsid w:val="004B1284"/>
    <w:rsid w:val="004B3B5E"/>
    <w:rsid w:val="004B750D"/>
    <w:rsid w:val="004E3855"/>
    <w:rsid w:val="004E79E4"/>
    <w:rsid w:val="005010CE"/>
    <w:rsid w:val="005054D5"/>
    <w:rsid w:val="00510089"/>
    <w:rsid w:val="00511201"/>
    <w:rsid w:val="00527274"/>
    <w:rsid w:val="00540862"/>
    <w:rsid w:val="005434C5"/>
    <w:rsid w:val="0055050D"/>
    <w:rsid w:val="00560A1F"/>
    <w:rsid w:val="0056259E"/>
    <w:rsid w:val="005662E0"/>
    <w:rsid w:val="00571E79"/>
    <w:rsid w:val="0058522D"/>
    <w:rsid w:val="005A0ED5"/>
    <w:rsid w:val="005A55B8"/>
    <w:rsid w:val="005A5892"/>
    <w:rsid w:val="005A7327"/>
    <w:rsid w:val="005B5A43"/>
    <w:rsid w:val="005C4FC1"/>
    <w:rsid w:val="005C533E"/>
    <w:rsid w:val="005C5738"/>
    <w:rsid w:val="005D47F2"/>
    <w:rsid w:val="005E39E4"/>
    <w:rsid w:val="005F05A1"/>
    <w:rsid w:val="005F08DD"/>
    <w:rsid w:val="005F0A5F"/>
    <w:rsid w:val="00614A08"/>
    <w:rsid w:val="0061760E"/>
    <w:rsid w:val="00623111"/>
    <w:rsid w:val="00623BE1"/>
    <w:rsid w:val="00625A9C"/>
    <w:rsid w:val="0064400A"/>
    <w:rsid w:val="006459D9"/>
    <w:rsid w:val="00650CD7"/>
    <w:rsid w:val="0065151F"/>
    <w:rsid w:val="00653201"/>
    <w:rsid w:val="00663804"/>
    <w:rsid w:val="0066477A"/>
    <w:rsid w:val="00680158"/>
    <w:rsid w:val="00685477"/>
    <w:rsid w:val="00695058"/>
    <w:rsid w:val="00695AEE"/>
    <w:rsid w:val="006A5971"/>
    <w:rsid w:val="006A5D83"/>
    <w:rsid w:val="006A695B"/>
    <w:rsid w:val="006A6D90"/>
    <w:rsid w:val="006B0587"/>
    <w:rsid w:val="006B0C7E"/>
    <w:rsid w:val="006B77DB"/>
    <w:rsid w:val="006D70F3"/>
    <w:rsid w:val="006E247D"/>
    <w:rsid w:val="006F04D1"/>
    <w:rsid w:val="006F6D0E"/>
    <w:rsid w:val="00702A61"/>
    <w:rsid w:val="00704DAF"/>
    <w:rsid w:val="00710479"/>
    <w:rsid w:val="00710B8A"/>
    <w:rsid w:val="0072304F"/>
    <w:rsid w:val="00727BF0"/>
    <w:rsid w:val="007300D2"/>
    <w:rsid w:val="00730CFE"/>
    <w:rsid w:val="007310E7"/>
    <w:rsid w:val="007373DE"/>
    <w:rsid w:val="00752118"/>
    <w:rsid w:val="00757177"/>
    <w:rsid w:val="00760F34"/>
    <w:rsid w:val="007625AB"/>
    <w:rsid w:val="00763AEA"/>
    <w:rsid w:val="007728DE"/>
    <w:rsid w:val="0077732A"/>
    <w:rsid w:val="007855BE"/>
    <w:rsid w:val="00793098"/>
    <w:rsid w:val="00796836"/>
    <w:rsid w:val="007A1E14"/>
    <w:rsid w:val="007A5A29"/>
    <w:rsid w:val="007C4D80"/>
    <w:rsid w:val="007C50DB"/>
    <w:rsid w:val="007C5E30"/>
    <w:rsid w:val="007D272E"/>
    <w:rsid w:val="007D3D70"/>
    <w:rsid w:val="007D403D"/>
    <w:rsid w:val="007D6ADF"/>
    <w:rsid w:val="007E23E9"/>
    <w:rsid w:val="007E2534"/>
    <w:rsid w:val="007E592A"/>
    <w:rsid w:val="007F26BD"/>
    <w:rsid w:val="007F4F6C"/>
    <w:rsid w:val="007F77B1"/>
    <w:rsid w:val="00800626"/>
    <w:rsid w:val="00800E19"/>
    <w:rsid w:val="00807C17"/>
    <w:rsid w:val="00807FBE"/>
    <w:rsid w:val="00813B0F"/>
    <w:rsid w:val="00814622"/>
    <w:rsid w:val="00822067"/>
    <w:rsid w:val="008239F5"/>
    <w:rsid w:val="008408C8"/>
    <w:rsid w:val="00843934"/>
    <w:rsid w:val="0084403E"/>
    <w:rsid w:val="008470D2"/>
    <w:rsid w:val="0086141C"/>
    <w:rsid w:val="00864B9F"/>
    <w:rsid w:val="00876792"/>
    <w:rsid w:val="008767F1"/>
    <w:rsid w:val="008774B0"/>
    <w:rsid w:val="0088000A"/>
    <w:rsid w:val="00884CD2"/>
    <w:rsid w:val="00890EEF"/>
    <w:rsid w:val="00894ED7"/>
    <w:rsid w:val="008A2627"/>
    <w:rsid w:val="008B1D27"/>
    <w:rsid w:val="008B5E77"/>
    <w:rsid w:val="008C0D0C"/>
    <w:rsid w:val="008C1D5C"/>
    <w:rsid w:val="008C42E6"/>
    <w:rsid w:val="008C73D2"/>
    <w:rsid w:val="008D206A"/>
    <w:rsid w:val="008D27F0"/>
    <w:rsid w:val="008D565C"/>
    <w:rsid w:val="008E6E78"/>
    <w:rsid w:val="008F436B"/>
    <w:rsid w:val="008F6572"/>
    <w:rsid w:val="00901517"/>
    <w:rsid w:val="009031EA"/>
    <w:rsid w:val="00904D41"/>
    <w:rsid w:val="00910B2C"/>
    <w:rsid w:val="00923460"/>
    <w:rsid w:val="009353CA"/>
    <w:rsid w:val="00935611"/>
    <w:rsid w:val="00941611"/>
    <w:rsid w:val="00942652"/>
    <w:rsid w:val="009452C9"/>
    <w:rsid w:val="00950151"/>
    <w:rsid w:val="00952CC5"/>
    <w:rsid w:val="00954F4C"/>
    <w:rsid w:val="00960659"/>
    <w:rsid w:val="0096432B"/>
    <w:rsid w:val="00970F43"/>
    <w:rsid w:val="0097330F"/>
    <w:rsid w:val="00973AE4"/>
    <w:rsid w:val="00976973"/>
    <w:rsid w:val="00980DF3"/>
    <w:rsid w:val="0099068A"/>
    <w:rsid w:val="00991649"/>
    <w:rsid w:val="009935C0"/>
    <w:rsid w:val="009A5DAC"/>
    <w:rsid w:val="009A75E8"/>
    <w:rsid w:val="009B4B70"/>
    <w:rsid w:val="009B4EBD"/>
    <w:rsid w:val="009C554E"/>
    <w:rsid w:val="009C6318"/>
    <w:rsid w:val="009D3F5B"/>
    <w:rsid w:val="009D6455"/>
    <w:rsid w:val="009E31B5"/>
    <w:rsid w:val="009E344E"/>
    <w:rsid w:val="009E4B0E"/>
    <w:rsid w:val="009F30CF"/>
    <w:rsid w:val="009F5E8A"/>
    <w:rsid w:val="009F69D7"/>
    <w:rsid w:val="009F6B98"/>
    <w:rsid w:val="00A00868"/>
    <w:rsid w:val="00A03AF4"/>
    <w:rsid w:val="00A0531F"/>
    <w:rsid w:val="00A06F77"/>
    <w:rsid w:val="00A07C6F"/>
    <w:rsid w:val="00A10742"/>
    <w:rsid w:val="00A14A6E"/>
    <w:rsid w:val="00A21BAE"/>
    <w:rsid w:val="00A254EA"/>
    <w:rsid w:val="00A34541"/>
    <w:rsid w:val="00A3525A"/>
    <w:rsid w:val="00A43267"/>
    <w:rsid w:val="00A46321"/>
    <w:rsid w:val="00A50CA9"/>
    <w:rsid w:val="00A53163"/>
    <w:rsid w:val="00A556FA"/>
    <w:rsid w:val="00A61CF3"/>
    <w:rsid w:val="00A663B5"/>
    <w:rsid w:val="00A71B3A"/>
    <w:rsid w:val="00A73072"/>
    <w:rsid w:val="00A73777"/>
    <w:rsid w:val="00A76A75"/>
    <w:rsid w:val="00A9078A"/>
    <w:rsid w:val="00A90C66"/>
    <w:rsid w:val="00A95657"/>
    <w:rsid w:val="00AA0E06"/>
    <w:rsid w:val="00AB202F"/>
    <w:rsid w:val="00AC055E"/>
    <w:rsid w:val="00AC3708"/>
    <w:rsid w:val="00AD71A7"/>
    <w:rsid w:val="00AE384E"/>
    <w:rsid w:val="00AF2BFC"/>
    <w:rsid w:val="00AF5028"/>
    <w:rsid w:val="00AF5D9E"/>
    <w:rsid w:val="00AF6FCD"/>
    <w:rsid w:val="00B12E16"/>
    <w:rsid w:val="00B163A3"/>
    <w:rsid w:val="00B25490"/>
    <w:rsid w:val="00B406E8"/>
    <w:rsid w:val="00B44727"/>
    <w:rsid w:val="00B44C0A"/>
    <w:rsid w:val="00B54D94"/>
    <w:rsid w:val="00B56B93"/>
    <w:rsid w:val="00B72C3C"/>
    <w:rsid w:val="00B82626"/>
    <w:rsid w:val="00B8492C"/>
    <w:rsid w:val="00B869B7"/>
    <w:rsid w:val="00B90ABB"/>
    <w:rsid w:val="00B93E8B"/>
    <w:rsid w:val="00B94226"/>
    <w:rsid w:val="00BB5C3A"/>
    <w:rsid w:val="00BD42EF"/>
    <w:rsid w:val="00BF4E06"/>
    <w:rsid w:val="00C00003"/>
    <w:rsid w:val="00C03BBF"/>
    <w:rsid w:val="00C15D88"/>
    <w:rsid w:val="00C21FAC"/>
    <w:rsid w:val="00C22FF6"/>
    <w:rsid w:val="00C24DFF"/>
    <w:rsid w:val="00C310ED"/>
    <w:rsid w:val="00C42262"/>
    <w:rsid w:val="00C441FA"/>
    <w:rsid w:val="00C45081"/>
    <w:rsid w:val="00C47132"/>
    <w:rsid w:val="00C52BC8"/>
    <w:rsid w:val="00C54C96"/>
    <w:rsid w:val="00C54DDA"/>
    <w:rsid w:val="00C60173"/>
    <w:rsid w:val="00C62497"/>
    <w:rsid w:val="00C66C9D"/>
    <w:rsid w:val="00C75A3C"/>
    <w:rsid w:val="00C82F8F"/>
    <w:rsid w:val="00C83474"/>
    <w:rsid w:val="00C962C7"/>
    <w:rsid w:val="00CA319A"/>
    <w:rsid w:val="00CB20B0"/>
    <w:rsid w:val="00CB35F3"/>
    <w:rsid w:val="00CB5D5B"/>
    <w:rsid w:val="00CC41AC"/>
    <w:rsid w:val="00CC5549"/>
    <w:rsid w:val="00CC609A"/>
    <w:rsid w:val="00CC60A1"/>
    <w:rsid w:val="00CC6461"/>
    <w:rsid w:val="00CD1BBA"/>
    <w:rsid w:val="00CD38DB"/>
    <w:rsid w:val="00CE3105"/>
    <w:rsid w:val="00CF08AC"/>
    <w:rsid w:val="00CF2578"/>
    <w:rsid w:val="00CF3127"/>
    <w:rsid w:val="00D00AF7"/>
    <w:rsid w:val="00D012F1"/>
    <w:rsid w:val="00D15C12"/>
    <w:rsid w:val="00D16C04"/>
    <w:rsid w:val="00D268CC"/>
    <w:rsid w:val="00D26A72"/>
    <w:rsid w:val="00D31189"/>
    <w:rsid w:val="00D31B0B"/>
    <w:rsid w:val="00D577D4"/>
    <w:rsid w:val="00D7035F"/>
    <w:rsid w:val="00D70B02"/>
    <w:rsid w:val="00D749FA"/>
    <w:rsid w:val="00D777F1"/>
    <w:rsid w:val="00D810C9"/>
    <w:rsid w:val="00D81C26"/>
    <w:rsid w:val="00D85BCF"/>
    <w:rsid w:val="00D85FDE"/>
    <w:rsid w:val="00D861FB"/>
    <w:rsid w:val="00D87F6B"/>
    <w:rsid w:val="00D92A67"/>
    <w:rsid w:val="00D961D9"/>
    <w:rsid w:val="00DA1109"/>
    <w:rsid w:val="00DA7943"/>
    <w:rsid w:val="00DB4CE2"/>
    <w:rsid w:val="00DB5D2C"/>
    <w:rsid w:val="00DC76DC"/>
    <w:rsid w:val="00DD0F1F"/>
    <w:rsid w:val="00DD3C02"/>
    <w:rsid w:val="00DD4ADD"/>
    <w:rsid w:val="00DD4FDE"/>
    <w:rsid w:val="00DD5528"/>
    <w:rsid w:val="00DF254A"/>
    <w:rsid w:val="00DF62CE"/>
    <w:rsid w:val="00DF6414"/>
    <w:rsid w:val="00E02468"/>
    <w:rsid w:val="00E03A2B"/>
    <w:rsid w:val="00E04169"/>
    <w:rsid w:val="00E0715F"/>
    <w:rsid w:val="00E13D5F"/>
    <w:rsid w:val="00E2237D"/>
    <w:rsid w:val="00E26B7D"/>
    <w:rsid w:val="00E35DA9"/>
    <w:rsid w:val="00E42BC8"/>
    <w:rsid w:val="00E50C9B"/>
    <w:rsid w:val="00E54874"/>
    <w:rsid w:val="00E56FCF"/>
    <w:rsid w:val="00E64773"/>
    <w:rsid w:val="00E700B0"/>
    <w:rsid w:val="00E71807"/>
    <w:rsid w:val="00E71B53"/>
    <w:rsid w:val="00E7226D"/>
    <w:rsid w:val="00E813B2"/>
    <w:rsid w:val="00E82F7D"/>
    <w:rsid w:val="00E86F81"/>
    <w:rsid w:val="00E90FDC"/>
    <w:rsid w:val="00E95AFB"/>
    <w:rsid w:val="00E97EE1"/>
    <w:rsid w:val="00EA18B5"/>
    <w:rsid w:val="00EA4366"/>
    <w:rsid w:val="00EA64A5"/>
    <w:rsid w:val="00EA7D45"/>
    <w:rsid w:val="00EA7FC6"/>
    <w:rsid w:val="00EB0840"/>
    <w:rsid w:val="00EB72C4"/>
    <w:rsid w:val="00EC76EA"/>
    <w:rsid w:val="00EC78A0"/>
    <w:rsid w:val="00ED2621"/>
    <w:rsid w:val="00EE26AF"/>
    <w:rsid w:val="00EF05EF"/>
    <w:rsid w:val="00EF3DAE"/>
    <w:rsid w:val="00EF3EB9"/>
    <w:rsid w:val="00F02EA3"/>
    <w:rsid w:val="00F0490F"/>
    <w:rsid w:val="00F32BB0"/>
    <w:rsid w:val="00F32E03"/>
    <w:rsid w:val="00F34B75"/>
    <w:rsid w:val="00F37FDC"/>
    <w:rsid w:val="00F429D4"/>
    <w:rsid w:val="00F46E6B"/>
    <w:rsid w:val="00F5463E"/>
    <w:rsid w:val="00F5673A"/>
    <w:rsid w:val="00F62818"/>
    <w:rsid w:val="00F672C2"/>
    <w:rsid w:val="00F75698"/>
    <w:rsid w:val="00F77535"/>
    <w:rsid w:val="00F83827"/>
    <w:rsid w:val="00F853CA"/>
    <w:rsid w:val="00F85A51"/>
    <w:rsid w:val="00F85E19"/>
    <w:rsid w:val="00F928F7"/>
    <w:rsid w:val="00F944E2"/>
    <w:rsid w:val="00FA4C85"/>
    <w:rsid w:val="00FB2836"/>
    <w:rsid w:val="00FC0791"/>
    <w:rsid w:val="00FC1B43"/>
    <w:rsid w:val="00FC24B1"/>
    <w:rsid w:val="00FC4955"/>
    <w:rsid w:val="00FC51DB"/>
    <w:rsid w:val="00FD490E"/>
    <w:rsid w:val="00FD637C"/>
    <w:rsid w:val="00FE2F6F"/>
    <w:rsid w:val="00FE3E9B"/>
    <w:rsid w:val="00FE6CFC"/>
    <w:rsid w:val="00FF24ED"/>
    <w:rsid w:val="00FF42DC"/>
    <w:rsid w:val="1E6DFBE5"/>
    <w:rsid w:val="5FACFB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AutoShape 4"/>
      </o:rules>
    </o:shapelayout>
  </w:shapeDefaults>
  <w:decimalSymbol w:val="."/>
  <w:listSeparator w:val=","/>
  <w14:docId w14:val="78AA0FFD"/>
  <w15:docId w15:val="{00646D1D-7EAA-4B50-B03D-E6388A5B8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4169"/>
  </w:style>
  <w:style w:type="paragraph" w:styleId="Heading1">
    <w:name w:val="heading 1"/>
    <w:basedOn w:val="Normal"/>
    <w:next w:val="Normal"/>
    <w:link w:val="Heading1Char"/>
    <w:qFormat/>
    <w:rsid w:val="00314FC0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24"/>
    </w:rPr>
  </w:style>
  <w:style w:type="paragraph" w:styleId="Heading3">
    <w:name w:val="heading 3"/>
    <w:basedOn w:val="Normal"/>
    <w:next w:val="Normal"/>
    <w:link w:val="Heading3Char"/>
    <w:qFormat/>
    <w:rsid w:val="00314FC0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D490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AF50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F5028"/>
  </w:style>
  <w:style w:type="paragraph" w:styleId="Footer">
    <w:name w:val="footer"/>
    <w:basedOn w:val="Normal"/>
    <w:link w:val="FooterChar"/>
    <w:uiPriority w:val="99"/>
    <w:semiHidden/>
    <w:unhideWhenUsed/>
    <w:rsid w:val="00AF50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F5028"/>
  </w:style>
  <w:style w:type="character" w:customStyle="1" w:styleId="Heading1Char">
    <w:name w:val="Heading 1 Char"/>
    <w:basedOn w:val="DefaultParagraphFont"/>
    <w:link w:val="Heading1"/>
    <w:rsid w:val="00314FC0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314FC0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4F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FC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4D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DA7174-CD64-4B16-923B-9F999E4FC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</dc:creator>
  <cp:lastModifiedBy>USER</cp:lastModifiedBy>
  <cp:revision>3</cp:revision>
  <cp:lastPrinted>2019-11-01T03:44:00Z</cp:lastPrinted>
  <dcterms:created xsi:type="dcterms:W3CDTF">2021-09-29T07:09:00Z</dcterms:created>
  <dcterms:modified xsi:type="dcterms:W3CDTF">2021-10-01T17:18:00Z</dcterms:modified>
</cp:coreProperties>
</file>